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A37CA1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 Peng Lu</w:t>
      </w:r>
    </w:p>
    <w:p w14:paraId="5D4B0832" w14:textId="2B981F30" w:rsidR="007D1ABA" w:rsidRPr="00511D41" w:rsidRDefault="007D1ABA" w:rsidP="00511D4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11D4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3E93DB6A" w14:textId="4EE00FD2" w:rsidR="009437CD" w:rsidRDefault="00385B7F" w:rsidP="009437CD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lf motivated comput</w:t>
      </w:r>
      <w:r w:rsidR="00207B4E">
        <w:rPr>
          <w:rFonts w:ascii="Times New Roman" w:eastAsia="Times New Roman" w:hAnsi="Times New Roman" w:cs="Times New Roman"/>
          <w:color w:val="000000"/>
          <w:lang w:val="en-CA" w:eastAsia="en-CA"/>
        </w:rPr>
        <w:t>ing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cience student skilled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in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and maintaining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obile applications while meeting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tringent 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>time constraints</w:t>
      </w:r>
      <w:r w:rsidR="009437CD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437CD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</w:t>
      </w:r>
      <w:r w:rsidR="00032281">
        <w:rPr>
          <w:rFonts w:ascii="Times New Roman" w:eastAsia="Times New Roman" w:hAnsi="Times New Roman" w:cs="Times New Roman"/>
          <w:color w:val="000000"/>
          <w:lang w:val="en-CA" w:eastAsia="en-CA"/>
        </w:rPr>
        <w:t>online Ecommerce business management and advertising with email marketing, Facebook ads manager, and creating compelling ad copies.</w:t>
      </w:r>
    </w:p>
    <w:p w14:paraId="7A9137BA" w14:textId="4EA13CB4" w:rsidR="008F42D0" w:rsidRPr="00A37CA1" w:rsidRDefault="00A37CA1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7"/>
        <w:gridCol w:w="3117"/>
        <w:gridCol w:w="3117"/>
      </w:tblGrid>
      <w:tr w:rsidR="008D5676" w14:paraId="5ECADA38" w14:textId="77777777" w:rsidTr="009F253D">
        <w:tc>
          <w:tcPr>
            <w:tcW w:w="3117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9F253D">
        <w:tc>
          <w:tcPr>
            <w:tcW w:w="3117" w:type="dxa"/>
          </w:tcPr>
          <w:p w14:paraId="27227D26" w14:textId="1AECC347" w:rsidR="008D5676" w:rsidRPr="008D5676" w:rsidRDefault="00032281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Office</w:t>
            </w:r>
          </w:p>
        </w:tc>
        <w:tc>
          <w:tcPr>
            <w:tcW w:w="3117" w:type="dxa"/>
          </w:tcPr>
          <w:p w14:paraId="7127D65F" w14:textId="4FE66188" w:rsidR="008D5676" w:rsidRPr="008D5676" w:rsidRDefault="00032281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Excel </w:t>
            </w:r>
          </w:p>
        </w:tc>
        <w:tc>
          <w:tcPr>
            <w:tcW w:w="3117" w:type="dxa"/>
          </w:tcPr>
          <w:p w14:paraId="2057E3DD" w14:textId="1FECD950" w:rsidR="008D5676" w:rsidRPr="008D5676" w:rsidRDefault="00742B4D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SQL/SQLite 3</w:t>
            </w:r>
          </w:p>
        </w:tc>
      </w:tr>
    </w:tbl>
    <w:p w14:paraId="63D95E62" w14:textId="1780F47D" w:rsidR="00E028DE" w:rsidRPr="00A37CA1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32A9962B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</w:t>
      </w:r>
      <w:r w:rsidR="0003228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– Minor in Business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A37CA1" w:rsidRDefault="007D1ABA" w:rsidP="009437CD">
      <w:pPr>
        <w:pBdr>
          <w:bottom w:val="thinThickThinMediumGap" w:sz="18" w:space="1" w:color="auto"/>
        </w:pBd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  <w:bookmarkStart w:id="0" w:name="_GoBack"/>
      <w:bookmarkEnd w:id="0"/>
    </w:p>
    <w:p w14:paraId="3A7541D3" w14:textId="6C6A4195" w:rsidR="00A379D8" w:rsidRDefault="00FC366A" w:rsidP="009437CD">
      <w:pPr>
        <w:spacing w:after="1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2267D861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04E4CC78" w14:textId="77777777" w:rsidR="00511D41" w:rsidRDefault="00511D41" w:rsidP="009437CD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5884D928" w14:textId="77777777" w:rsidR="00511D41" w:rsidRDefault="00511D41" w:rsidP="00511D4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7B8BAAE5" w14:textId="4C6DBE4F" w:rsidR="00511D41" w:rsidRPr="00666C64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hAnsi="Times New Roman" w:cs="Times New Roman"/>
        </w:rPr>
      </w:pPr>
      <w:r w:rsidRPr="00666C64">
        <w:rPr>
          <w:rFonts w:ascii="Times New Roman" w:hAnsi="Times New Roman" w:cs="Times New Roman"/>
        </w:rPr>
        <w:t>Programmed in Java, tracks a user’s emotional state and allows them to follow friends</w:t>
      </w:r>
    </w:p>
    <w:p w14:paraId="38280B74" w14:textId="67FCCE8B" w:rsidR="00511D41" w:rsidRDefault="00D66634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</w:t>
      </w:r>
      <w:r w:rsidR="00C7204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SCRUM</w:t>
      </w:r>
      <w:r w:rsidR="00511D4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to encourage collaboration</w:t>
      </w:r>
    </w:p>
    <w:p w14:paraId="734C2925" w14:textId="4987DB0A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data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(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moods, times, dates, reasons, and location</w:t>
      </w:r>
      <w:r w:rsidR="00180757">
        <w:rPr>
          <w:rFonts w:ascii="Times New Roman" w:eastAsia="Times New Roman" w:hAnsi="Times New Roman" w:cs="Times New Roman"/>
          <w:color w:val="000000"/>
          <w:lang w:val="en-CA" w:eastAsia="en-CA"/>
        </w:rPr>
        <w:t>)</w:t>
      </w:r>
    </w:p>
    <w:p w14:paraId="4BD35FA2" w14:textId="082AF8D8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Extensive 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>front-end unit testing to test and improve UI design and troubleshoot module bugs</w:t>
      </w:r>
    </w:p>
    <w:p w14:paraId="0708B8F9" w14:textId="44A1CADE" w:rsidR="00511D41" w:rsidRDefault="00511D4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Weekly 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>scrum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meetings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ith agile principles in min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, remote communication with discord, and extensive UML re</w:t>
      </w:r>
      <w:r w:rsidR="00D66634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  <w:r w:rsidR="0027738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documentation revisioning</w:t>
      </w:r>
    </w:p>
    <w:p w14:paraId="6D907CA1" w14:textId="1F472E54" w:rsidR="005A5321" w:rsidRDefault="005A5321" w:rsidP="00511D4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Required a presentation demo in front of 50 non-technical audience members</w:t>
      </w:r>
    </w:p>
    <w:p w14:paraId="7CA0255D" w14:textId="0CD25543" w:rsidR="00F91731" w:rsidRDefault="0003228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E-Commerce business Sole Proprietorship</w:t>
      </w:r>
      <w:r w:rsidR="00F9173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(</w:t>
      </w:r>
      <w:r w:rsidR="007305DF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ay</w:t>
      </w:r>
      <w:r w:rsidR="00F9173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 xml:space="preserve"> 2019 – </w:t>
      </w:r>
      <w:r w:rsidR="007305DF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Present</w:t>
      </w:r>
      <w:r w:rsidR="00F91731" w:rsidRPr="006A674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)</w:t>
      </w:r>
    </w:p>
    <w:p w14:paraId="185F6988" w14:textId="0FFFAF53" w:rsidR="00032281" w:rsidRPr="00032281" w:rsidRDefault="00032281" w:rsidP="00F91731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UAV Buddy –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Clickfunnels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Mailchimp email marketing business model</w:t>
      </w:r>
    </w:p>
    <w:p w14:paraId="26C65321" w14:textId="606ED22E" w:rsidR="00F91731" w:rsidRDefault="00032281" w:rsidP="00F91731">
      <w:pPr>
        <w:spacing w:after="0" w:line="276" w:lineRule="auto"/>
        <w:textAlignment w:val="baseline"/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ite link: </w:t>
      </w:r>
      <w:r>
        <w:t xml:space="preserve"> </w:t>
      </w:r>
      <w:hyperlink r:id="rId9" w:history="1">
        <w:r w:rsidRPr="00032281">
          <w:rPr>
            <w:color w:val="0000FF"/>
            <w:u w:val="single"/>
          </w:rPr>
          <w:t>http://uavbuddy.com/hand-book-guide</w:t>
        </w:r>
      </w:hyperlink>
    </w:p>
    <w:p w14:paraId="216FD3A9" w14:textId="7C2E2466" w:rsidR="00F91731" w:rsidRDefault="0003228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Building relationships and provide consulting and photography advice to over 1000 passionate drone pilots</w:t>
      </w:r>
    </w:p>
    <w:p w14:paraId="5A17B67C" w14:textId="6BB5A2D1" w:rsidR="00F91731" w:rsidRDefault="00032281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Over $1,500 spent in Facebook advertisement in acquiring passionate customers</w:t>
      </w:r>
    </w:p>
    <w:p w14:paraId="32340996" w14:textId="4E2DFA21" w:rsidR="00032281" w:rsidRDefault="00032281" w:rsidP="00032281">
      <w:pPr>
        <w:pStyle w:val="ListParagraph"/>
        <w:numPr>
          <w:ilvl w:val="1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Extensive planning for engaging customers in the drone photography niche</w:t>
      </w:r>
    </w:p>
    <w:p w14:paraId="5AC0A6CF" w14:textId="15098576" w:rsidR="00F91731" w:rsidRDefault="007305DF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reating compelling ad copies to market original E-Book products</w:t>
      </w:r>
    </w:p>
    <w:p w14:paraId="2951ABDA" w14:textId="1254721D" w:rsidR="007305DF" w:rsidRDefault="007305DF" w:rsidP="00F91731">
      <w:pPr>
        <w:pStyle w:val="ListParagraph"/>
        <w:numPr>
          <w:ilvl w:val="0"/>
          <w:numId w:val="8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Continuous statistical research to understand consumer desires, needs, and requests</w:t>
      </w:r>
    </w:p>
    <w:p w14:paraId="00E7FF78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5F4061E1" w14:textId="77777777" w:rsidR="00EB017B" w:rsidRPr="005C56B1" w:rsidRDefault="00EB017B" w:rsidP="00EB017B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43F7D2ED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15639967" w14:textId="77777777" w:rsidR="00EB017B" w:rsidRDefault="00EB017B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ord Solenoid Door lock mechanism with a 6V Relay</w:t>
      </w:r>
    </w:p>
    <w:p w14:paraId="1D063D83" w14:textId="7B2C85A2" w:rsidR="00F91731" w:rsidRPr="00F91731" w:rsidRDefault="00EB017B" w:rsidP="00F91731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6D24B74C" w14:textId="0994F15C" w:rsidR="00EB017B" w:rsidRPr="00EB017B" w:rsidRDefault="00C72047" w:rsidP="00EB017B">
      <w:pPr>
        <w:pStyle w:val="ListParagraph"/>
        <w:numPr>
          <w:ilvl w:val="0"/>
          <w:numId w:val="15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atisfying customer concerns by continuous prototype iterations to</w:t>
      </w:r>
      <w:r w:rsidR="005A532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ssess market validation</w:t>
      </w:r>
    </w:p>
    <w:p w14:paraId="06E89AFF" w14:textId="797BE481" w:rsidR="003F27EE" w:rsidRPr="00A37CA1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A37CA1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Hobbies</w:t>
      </w:r>
    </w:p>
    <w:p w14:paraId="52C14F8D" w14:textId="715EE1A0" w:rsidR="007D1ABA" w:rsidRPr="008A52FF" w:rsidRDefault="00041BAF" w:rsidP="007D1ABA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7D1ABA" w:rsidRPr="008A52FF" w:rsidSect="00A37CA1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C301E3"/>
    <w:multiLevelType w:val="hybridMultilevel"/>
    <w:tmpl w:val="07FC99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6"/>
  </w:num>
  <w:num w:numId="5">
    <w:abstractNumId w:val="13"/>
  </w:num>
  <w:num w:numId="6">
    <w:abstractNumId w:val="3"/>
  </w:num>
  <w:num w:numId="7">
    <w:abstractNumId w:val="8"/>
  </w:num>
  <w:num w:numId="8">
    <w:abstractNumId w:val="10"/>
  </w:num>
  <w:num w:numId="9">
    <w:abstractNumId w:val="5"/>
  </w:num>
  <w:num w:numId="10">
    <w:abstractNumId w:val="1"/>
  </w:num>
  <w:num w:numId="11">
    <w:abstractNumId w:val="12"/>
  </w:num>
  <w:num w:numId="12">
    <w:abstractNumId w:val="7"/>
  </w:num>
  <w:num w:numId="13">
    <w:abstractNumId w:val="11"/>
  </w:num>
  <w:num w:numId="14">
    <w:abstractNumId w:val="4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MTYyNDKwNDYxNzdS0lEKTi0uzszPAykwtKgFANzCtEgtAAAA"/>
  </w:docVars>
  <w:rsids>
    <w:rsidRoot w:val="00740F48"/>
    <w:rsid w:val="00032281"/>
    <w:rsid w:val="00041BAF"/>
    <w:rsid w:val="00081342"/>
    <w:rsid w:val="00083652"/>
    <w:rsid w:val="0008772C"/>
    <w:rsid w:val="000B0545"/>
    <w:rsid w:val="00180757"/>
    <w:rsid w:val="001C3246"/>
    <w:rsid w:val="001D5218"/>
    <w:rsid w:val="002067B1"/>
    <w:rsid w:val="00207B4E"/>
    <w:rsid w:val="0027738E"/>
    <w:rsid w:val="00281357"/>
    <w:rsid w:val="00302A8A"/>
    <w:rsid w:val="00385B7F"/>
    <w:rsid w:val="00393EC5"/>
    <w:rsid w:val="003B5FB6"/>
    <w:rsid w:val="003C108A"/>
    <w:rsid w:val="003F27EE"/>
    <w:rsid w:val="00453B86"/>
    <w:rsid w:val="00463457"/>
    <w:rsid w:val="00470A0F"/>
    <w:rsid w:val="004A3313"/>
    <w:rsid w:val="004B4C0C"/>
    <w:rsid w:val="004C7DFC"/>
    <w:rsid w:val="004F7D5E"/>
    <w:rsid w:val="00511D41"/>
    <w:rsid w:val="005273DF"/>
    <w:rsid w:val="00552046"/>
    <w:rsid w:val="005551A6"/>
    <w:rsid w:val="005614AE"/>
    <w:rsid w:val="005A5321"/>
    <w:rsid w:val="005B47A8"/>
    <w:rsid w:val="0060034C"/>
    <w:rsid w:val="006375DD"/>
    <w:rsid w:val="006630CB"/>
    <w:rsid w:val="00666C64"/>
    <w:rsid w:val="006A6741"/>
    <w:rsid w:val="007305DF"/>
    <w:rsid w:val="00740F48"/>
    <w:rsid w:val="00742B4D"/>
    <w:rsid w:val="007D1ABA"/>
    <w:rsid w:val="007F49BD"/>
    <w:rsid w:val="008479B9"/>
    <w:rsid w:val="00893D16"/>
    <w:rsid w:val="008A52FF"/>
    <w:rsid w:val="008D5676"/>
    <w:rsid w:val="008F0131"/>
    <w:rsid w:val="008F42D0"/>
    <w:rsid w:val="00927DA2"/>
    <w:rsid w:val="0093479C"/>
    <w:rsid w:val="00935B9D"/>
    <w:rsid w:val="00940858"/>
    <w:rsid w:val="009437CD"/>
    <w:rsid w:val="00952CD2"/>
    <w:rsid w:val="0099169B"/>
    <w:rsid w:val="00997CC3"/>
    <w:rsid w:val="009C19E8"/>
    <w:rsid w:val="009E218E"/>
    <w:rsid w:val="009F253D"/>
    <w:rsid w:val="00A2573C"/>
    <w:rsid w:val="00A26306"/>
    <w:rsid w:val="00A379D8"/>
    <w:rsid w:val="00A37CA1"/>
    <w:rsid w:val="00A5150D"/>
    <w:rsid w:val="00A75C84"/>
    <w:rsid w:val="00B53E98"/>
    <w:rsid w:val="00B660ED"/>
    <w:rsid w:val="00B9765B"/>
    <w:rsid w:val="00C336EA"/>
    <w:rsid w:val="00C36B64"/>
    <w:rsid w:val="00C4102C"/>
    <w:rsid w:val="00C6697C"/>
    <w:rsid w:val="00C72047"/>
    <w:rsid w:val="00C94FBD"/>
    <w:rsid w:val="00CF1FD9"/>
    <w:rsid w:val="00D66634"/>
    <w:rsid w:val="00D9287C"/>
    <w:rsid w:val="00DD1CB1"/>
    <w:rsid w:val="00DD28E5"/>
    <w:rsid w:val="00DF7139"/>
    <w:rsid w:val="00E028DE"/>
    <w:rsid w:val="00E33FB6"/>
    <w:rsid w:val="00E63390"/>
    <w:rsid w:val="00E87F05"/>
    <w:rsid w:val="00EB017B"/>
    <w:rsid w:val="00EE090F"/>
    <w:rsid w:val="00F74BFE"/>
    <w:rsid w:val="00F91731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uavbuddy.com/hand-book-guid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13665D-619D-4E10-B373-26B1CC3FD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8</TotalTime>
  <Pages>1</Pages>
  <Words>424</Words>
  <Characters>241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81</cp:revision>
  <cp:lastPrinted>2020-01-21T22:40:00Z</cp:lastPrinted>
  <dcterms:created xsi:type="dcterms:W3CDTF">2019-10-14T22:49:00Z</dcterms:created>
  <dcterms:modified xsi:type="dcterms:W3CDTF">2020-01-28T23:45:00Z</dcterms:modified>
</cp:coreProperties>
</file>